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C2E6BC" w14:textId="318F1B6C" w:rsidR="00AD659E" w:rsidRPr="00EB2966" w:rsidRDefault="00AD659E" w:rsidP="00EB2966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B2966">
        <w:rPr>
          <w:rFonts w:ascii="Times New Roman" w:hAnsi="Times New Roman" w:cs="Times New Roman"/>
          <w:b/>
          <w:bCs/>
          <w:sz w:val="24"/>
          <w:szCs w:val="24"/>
        </w:rPr>
        <w:t>NU 741 Course Summaries</w:t>
      </w:r>
    </w:p>
    <w:p w14:paraId="3099D740" w14:textId="54254F4A" w:rsidR="00975732" w:rsidRPr="00EB2966" w:rsidRDefault="003158F8" w:rsidP="00EB2966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B2966">
        <w:rPr>
          <w:rFonts w:ascii="Times New Roman" w:hAnsi="Times New Roman" w:cs="Times New Roman"/>
          <w:b/>
          <w:bCs/>
          <w:sz w:val="24"/>
          <w:szCs w:val="24"/>
        </w:rPr>
        <w:t xml:space="preserve">Week 1: </w:t>
      </w:r>
      <w:r w:rsidR="00975732" w:rsidRPr="00EB2966">
        <w:rPr>
          <w:rFonts w:ascii="Times New Roman" w:hAnsi="Times New Roman" w:cs="Times New Roman"/>
          <w:b/>
          <w:bCs/>
          <w:sz w:val="24"/>
          <w:szCs w:val="24"/>
        </w:rPr>
        <w:t>Continuing with Scholarly Practice Project (SPP) and Identifying Team Members</w:t>
      </w:r>
    </w:p>
    <w:p w14:paraId="248B6B70" w14:textId="270B1B14" w:rsidR="003158F8" w:rsidRPr="00EB2966" w:rsidRDefault="00975732" w:rsidP="00EB2966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 xml:space="preserve">Completed a weekly discourse on </w:t>
      </w:r>
      <w:r w:rsidR="003158F8" w:rsidRPr="00EB2966">
        <w:rPr>
          <w:rFonts w:ascii="Times New Roman" w:hAnsi="Times New Roman" w:cs="Times New Roman"/>
          <w:sz w:val="24"/>
          <w:szCs w:val="24"/>
        </w:rPr>
        <w:t>Project Team and Updates</w:t>
      </w:r>
      <w:r w:rsidRPr="00EB2966">
        <w:rPr>
          <w:rFonts w:ascii="Times New Roman" w:hAnsi="Times New Roman" w:cs="Times New Roman"/>
          <w:sz w:val="24"/>
          <w:szCs w:val="24"/>
        </w:rPr>
        <w:t xml:space="preserve"> and provided two peer responses.</w:t>
      </w:r>
    </w:p>
    <w:p w14:paraId="05C2D115" w14:textId="44A93E88" w:rsidR="00975732" w:rsidRPr="00EB2966" w:rsidRDefault="00975732" w:rsidP="00EB2966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 xml:space="preserve">Submitted </w:t>
      </w:r>
      <w:r w:rsidRPr="00EB2966">
        <w:rPr>
          <w:rFonts w:ascii="Times New Roman" w:hAnsi="Times New Roman" w:cs="Times New Roman"/>
          <w:sz w:val="24"/>
          <w:szCs w:val="24"/>
        </w:rPr>
        <w:t>Week 1 Assignment 1: Communication with Faculty</w:t>
      </w:r>
      <w:r w:rsidRPr="00EB2966">
        <w:rPr>
          <w:rFonts w:ascii="Times New Roman" w:hAnsi="Times New Roman" w:cs="Times New Roman"/>
          <w:sz w:val="24"/>
          <w:szCs w:val="24"/>
        </w:rPr>
        <w:t>.</w:t>
      </w:r>
    </w:p>
    <w:p w14:paraId="1DDBD3D2" w14:textId="0F677B48" w:rsidR="00975732" w:rsidRPr="00EB2966" w:rsidRDefault="00975732" w:rsidP="00EB2966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 xml:space="preserve">Completed </w:t>
      </w:r>
      <w:r w:rsidRPr="00EB2966">
        <w:rPr>
          <w:rFonts w:ascii="Times New Roman" w:hAnsi="Times New Roman" w:cs="Times New Roman"/>
          <w:sz w:val="24"/>
          <w:szCs w:val="24"/>
        </w:rPr>
        <w:t>Week 1 Assignment 2: Scholarly Project Timeline Update</w:t>
      </w:r>
      <w:r w:rsidRPr="00EB2966">
        <w:rPr>
          <w:rFonts w:ascii="Times New Roman" w:hAnsi="Times New Roman" w:cs="Times New Roman"/>
          <w:sz w:val="24"/>
          <w:szCs w:val="24"/>
        </w:rPr>
        <w:t>.</w:t>
      </w:r>
    </w:p>
    <w:p w14:paraId="1559D3D1" w14:textId="3F461C14" w:rsidR="00975732" w:rsidRPr="00EB2966" w:rsidRDefault="00975732" w:rsidP="00EB2966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 xml:space="preserve">Completed </w:t>
      </w:r>
      <w:r w:rsidRPr="00EB2966">
        <w:rPr>
          <w:rFonts w:ascii="Times New Roman" w:hAnsi="Times New Roman" w:cs="Times New Roman"/>
          <w:sz w:val="24"/>
          <w:szCs w:val="24"/>
        </w:rPr>
        <w:t>Week 1 Assignment 3: Current Scholarly Practice Project (SPP) Paper Submission and Informed Consent</w:t>
      </w:r>
      <w:r w:rsidRPr="00EB2966">
        <w:rPr>
          <w:rFonts w:ascii="Times New Roman" w:hAnsi="Times New Roman" w:cs="Times New Roman"/>
          <w:sz w:val="24"/>
          <w:szCs w:val="24"/>
        </w:rPr>
        <w:t>.</w:t>
      </w:r>
    </w:p>
    <w:p w14:paraId="060B873D" w14:textId="6169730F" w:rsidR="00975732" w:rsidRPr="00EB2966" w:rsidRDefault="00975732" w:rsidP="00EB2966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 xml:space="preserve">Engaged in </w:t>
      </w:r>
      <w:r w:rsidRPr="00EB2966">
        <w:rPr>
          <w:rFonts w:ascii="Times New Roman" w:hAnsi="Times New Roman" w:cs="Times New Roman"/>
          <w:sz w:val="24"/>
          <w:szCs w:val="24"/>
        </w:rPr>
        <w:t>Week 1 Activity 2</w:t>
      </w:r>
      <w:r w:rsidR="000D0E44" w:rsidRPr="00EB2966">
        <w:rPr>
          <w:rFonts w:ascii="Times New Roman" w:hAnsi="Times New Roman" w:cs="Times New Roman"/>
          <w:sz w:val="24"/>
          <w:szCs w:val="24"/>
        </w:rPr>
        <w:t xml:space="preserve"> by updating my </w:t>
      </w:r>
      <w:proofErr w:type="spellStart"/>
      <w:r w:rsidRPr="00EB2966">
        <w:rPr>
          <w:rFonts w:ascii="Times New Roman" w:hAnsi="Times New Roman" w:cs="Times New Roman"/>
          <w:sz w:val="24"/>
          <w:szCs w:val="24"/>
        </w:rPr>
        <w:t>ePortfolio</w:t>
      </w:r>
      <w:proofErr w:type="spellEnd"/>
      <w:r w:rsidRPr="00EB2966">
        <w:rPr>
          <w:rFonts w:ascii="Times New Roman" w:hAnsi="Times New Roman" w:cs="Times New Roman"/>
          <w:sz w:val="24"/>
          <w:szCs w:val="24"/>
        </w:rPr>
        <w:t xml:space="preserve"> Information</w:t>
      </w:r>
      <w:r w:rsidR="000D0E44" w:rsidRPr="00EB2966">
        <w:rPr>
          <w:rFonts w:ascii="Times New Roman" w:hAnsi="Times New Roman" w:cs="Times New Roman"/>
          <w:sz w:val="24"/>
          <w:szCs w:val="24"/>
        </w:rPr>
        <w:t xml:space="preserve"> and reviewed the resources.</w:t>
      </w:r>
    </w:p>
    <w:p w14:paraId="034FDC45" w14:textId="6F9E50A4" w:rsidR="00975732" w:rsidRPr="00EB2966" w:rsidRDefault="000D0E44" w:rsidP="00EB2966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 xml:space="preserve">Downloaded </w:t>
      </w:r>
      <w:r w:rsidR="00975732" w:rsidRPr="00EB2966">
        <w:rPr>
          <w:rFonts w:ascii="Times New Roman" w:hAnsi="Times New Roman" w:cs="Times New Roman"/>
          <w:sz w:val="24"/>
          <w:szCs w:val="24"/>
        </w:rPr>
        <w:t>Week 1 Activity 3: PowerPoint and Poster Presentations</w:t>
      </w:r>
      <w:r w:rsidRPr="00EB2966">
        <w:rPr>
          <w:rFonts w:ascii="Times New Roman" w:hAnsi="Times New Roman" w:cs="Times New Roman"/>
          <w:sz w:val="24"/>
          <w:szCs w:val="24"/>
        </w:rPr>
        <w:t>.</w:t>
      </w:r>
    </w:p>
    <w:p w14:paraId="4B0EFD5C" w14:textId="301FA46E" w:rsidR="00975732" w:rsidRPr="00EB2966" w:rsidRDefault="000D0E44" w:rsidP="00EB2966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 xml:space="preserve">Engaged in </w:t>
      </w:r>
      <w:r w:rsidR="00975732" w:rsidRPr="00EB2966">
        <w:rPr>
          <w:rFonts w:ascii="Times New Roman" w:hAnsi="Times New Roman" w:cs="Times New Roman"/>
          <w:sz w:val="24"/>
          <w:szCs w:val="24"/>
        </w:rPr>
        <w:t>Week 1 Activity 4</w:t>
      </w:r>
      <w:r w:rsidRPr="00EB2966">
        <w:rPr>
          <w:rFonts w:ascii="Times New Roman" w:hAnsi="Times New Roman" w:cs="Times New Roman"/>
          <w:sz w:val="24"/>
          <w:szCs w:val="24"/>
        </w:rPr>
        <w:t xml:space="preserve"> by watching the </w:t>
      </w:r>
      <w:r w:rsidR="00975732" w:rsidRPr="00EB2966">
        <w:rPr>
          <w:rFonts w:ascii="Times New Roman" w:hAnsi="Times New Roman" w:cs="Times New Roman"/>
          <w:sz w:val="24"/>
          <w:szCs w:val="24"/>
        </w:rPr>
        <w:t>Scholarly Writing Video Tutorial</w:t>
      </w:r>
      <w:r w:rsidRPr="00EB2966">
        <w:rPr>
          <w:rFonts w:ascii="Times New Roman" w:hAnsi="Times New Roman" w:cs="Times New Roman"/>
          <w:sz w:val="24"/>
          <w:szCs w:val="24"/>
        </w:rPr>
        <w:t>s.</w:t>
      </w:r>
    </w:p>
    <w:p w14:paraId="48F3E00F" w14:textId="3049D91E" w:rsidR="000D0E44" w:rsidRPr="00EB2966" w:rsidRDefault="00197B9A" w:rsidP="00EB2966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B2966">
        <w:rPr>
          <w:rFonts w:ascii="Times New Roman" w:hAnsi="Times New Roman" w:cs="Times New Roman"/>
          <w:b/>
          <w:bCs/>
          <w:sz w:val="24"/>
          <w:szCs w:val="24"/>
        </w:rPr>
        <w:t>Week 2: Contact with Stakeholders and Preparing for the Institutional Review Board (IRB)</w:t>
      </w:r>
    </w:p>
    <w:p w14:paraId="4E0A1E83" w14:textId="77777777" w:rsidR="00260BB9" w:rsidRPr="00EB2966" w:rsidRDefault="00197B9A" w:rsidP="00EB2966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 xml:space="preserve">Documented </w:t>
      </w:r>
      <w:r w:rsidR="00B049CB" w:rsidRPr="00EB2966">
        <w:rPr>
          <w:rFonts w:ascii="Times New Roman" w:hAnsi="Times New Roman" w:cs="Times New Roman"/>
          <w:sz w:val="24"/>
          <w:szCs w:val="24"/>
        </w:rPr>
        <w:t>DNP project hours in CORE ELMS</w:t>
      </w:r>
      <w:r w:rsidR="00262A5B" w:rsidRPr="00EB2966">
        <w:rPr>
          <w:rFonts w:ascii="Times New Roman" w:hAnsi="Times New Roman" w:cs="Times New Roman"/>
          <w:sz w:val="24"/>
          <w:szCs w:val="24"/>
        </w:rPr>
        <w:t>.</w:t>
      </w:r>
    </w:p>
    <w:p w14:paraId="704FA472" w14:textId="77777777" w:rsidR="00260BB9" w:rsidRPr="00EB2966" w:rsidRDefault="00262A5B" w:rsidP="00EB2966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>Completed the week’s discourse and two peer reply posts.</w:t>
      </w:r>
    </w:p>
    <w:p w14:paraId="5C25415E" w14:textId="77777777" w:rsidR="00260BB9" w:rsidRPr="00EB2966" w:rsidRDefault="00262A5B" w:rsidP="00EB2966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>Communicated</w:t>
      </w:r>
      <w:r w:rsidR="00B049CB" w:rsidRPr="00EB2966">
        <w:rPr>
          <w:rFonts w:ascii="Times New Roman" w:hAnsi="Times New Roman" w:cs="Times New Roman"/>
          <w:sz w:val="24"/>
          <w:szCs w:val="24"/>
        </w:rPr>
        <w:t xml:space="preserve"> with stakeholders</w:t>
      </w:r>
      <w:r w:rsidRPr="00EB2966">
        <w:rPr>
          <w:rFonts w:ascii="Times New Roman" w:hAnsi="Times New Roman" w:cs="Times New Roman"/>
          <w:sz w:val="24"/>
          <w:szCs w:val="24"/>
        </w:rPr>
        <w:t>.</w:t>
      </w:r>
    </w:p>
    <w:p w14:paraId="462A3285" w14:textId="77777777" w:rsidR="00260BB9" w:rsidRPr="00EB2966" w:rsidRDefault="00262A5B" w:rsidP="00EB2966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 xml:space="preserve">Completed </w:t>
      </w:r>
      <w:r w:rsidR="00932043" w:rsidRPr="00EB2966">
        <w:rPr>
          <w:rFonts w:ascii="Times New Roman" w:hAnsi="Times New Roman" w:cs="Times New Roman"/>
          <w:sz w:val="24"/>
          <w:szCs w:val="24"/>
        </w:rPr>
        <w:t>week 2 Assignment 2: stakeholder analysis tool assignment.</w:t>
      </w:r>
    </w:p>
    <w:p w14:paraId="31036C7A" w14:textId="77777777" w:rsidR="00260BB9" w:rsidRPr="00EB2966" w:rsidRDefault="00932043" w:rsidP="00EB2966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>Had a discourse</w:t>
      </w:r>
      <w:r w:rsidR="0085119B" w:rsidRPr="00EB2966">
        <w:rPr>
          <w:rFonts w:ascii="Times New Roman" w:hAnsi="Times New Roman" w:cs="Times New Roman"/>
          <w:sz w:val="24"/>
          <w:szCs w:val="24"/>
        </w:rPr>
        <w:t xml:space="preserve"> with the faculty about the SPP’s progress</w:t>
      </w:r>
      <w:r w:rsidRPr="00EB2966">
        <w:rPr>
          <w:rFonts w:ascii="Times New Roman" w:hAnsi="Times New Roman" w:cs="Times New Roman"/>
          <w:sz w:val="24"/>
          <w:szCs w:val="24"/>
        </w:rPr>
        <w:t>.</w:t>
      </w:r>
    </w:p>
    <w:p w14:paraId="3FF6B2D1" w14:textId="77777777" w:rsidR="00260BB9" w:rsidRPr="00EB2966" w:rsidRDefault="00260BB9" w:rsidP="00EB2966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>Completed</w:t>
      </w:r>
      <w:r w:rsidR="0085119B" w:rsidRPr="00EB2966">
        <w:rPr>
          <w:rFonts w:ascii="Times New Roman" w:hAnsi="Times New Roman" w:cs="Times New Roman"/>
          <w:sz w:val="24"/>
          <w:szCs w:val="24"/>
        </w:rPr>
        <w:t xml:space="preserve"> a draft of the IRB application form for faculty feedback</w:t>
      </w:r>
      <w:r w:rsidRPr="00EB2966">
        <w:rPr>
          <w:rFonts w:ascii="Times New Roman" w:hAnsi="Times New Roman" w:cs="Times New Roman"/>
          <w:sz w:val="24"/>
          <w:szCs w:val="24"/>
        </w:rPr>
        <w:t>.</w:t>
      </w:r>
    </w:p>
    <w:p w14:paraId="1C1B1863" w14:textId="56D4E233" w:rsidR="00197B9A" w:rsidRPr="00EB2966" w:rsidRDefault="00260BB9" w:rsidP="00EB2966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>Uploaded</w:t>
      </w:r>
      <w:r w:rsidR="0085119B" w:rsidRPr="00EB2966">
        <w:rPr>
          <w:rFonts w:ascii="Times New Roman" w:hAnsi="Times New Roman" w:cs="Times New Roman"/>
          <w:sz w:val="24"/>
          <w:szCs w:val="24"/>
        </w:rPr>
        <w:t xml:space="preserve"> project site permission letter.</w:t>
      </w:r>
    </w:p>
    <w:p w14:paraId="30299815" w14:textId="1C661A45" w:rsidR="00260BB9" w:rsidRPr="00EB2966" w:rsidRDefault="00260BB9" w:rsidP="00EB2966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B2966">
        <w:rPr>
          <w:rFonts w:ascii="Times New Roman" w:hAnsi="Times New Roman" w:cs="Times New Roman"/>
          <w:b/>
          <w:bCs/>
          <w:sz w:val="24"/>
          <w:szCs w:val="24"/>
        </w:rPr>
        <w:t>Week 3: Ethical Considerations, IRB Applications, and Permission Letters</w:t>
      </w:r>
      <w:r w:rsidRPr="00EB296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FEA0569" w14:textId="731D6D1C" w:rsidR="00260BB9" w:rsidRPr="00EB2966" w:rsidRDefault="00361321" w:rsidP="00EB2966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lastRenderedPageBreak/>
        <w:t xml:space="preserve">Submitted </w:t>
      </w:r>
      <w:r w:rsidR="00260BB9" w:rsidRPr="00EB2966">
        <w:rPr>
          <w:rFonts w:ascii="Times New Roman" w:hAnsi="Times New Roman" w:cs="Times New Roman"/>
          <w:sz w:val="24"/>
          <w:szCs w:val="24"/>
        </w:rPr>
        <w:t xml:space="preserve">Week 3 Discussion 1: Applying Ethics in DNP Projects </w:t>
      </w:r>
      <w:r w:rsidRPr="00EB2966">
        <w:rPr>
          <w:rFonts w:ascii="Times New Roman" w:hAnsi="Times New Roman" w:cs="Times New Roman"/>
          <w:sz w:val="24"/>
          <w:szCs w:val="24"/>
        </w:rPr>
        <w:t>and two peer responses.</w:t>
      </w:r>
    </w:p>
    <w:p w14:paraId="0FDE6F02" w14:textId="4B97348B" w:rsidR="00260BB9" w:rsidRPr="00EB2966" w:rsidRDefault="00361321" w:rsidP="00EB2966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 xml:space="preserve">Met with the Project mentor and chair and provided a reflection for </w:t>
      </w:r>
      <w:r w:rsidR="00260BB9" w:rsidRPr="00EB2966">
        <w:rPr>
          <w:rFonts w:ascii="Times New Roman" w:hAnsi="Times New Roman" w:cs="Times New Roman"/>
          <w:sz w:val="24"/>
          <w:szCs w:val="24"/>
        </w:rPr>
        <w:t>Week 3 Assignment 1: Project Mentor and Faculty Chair Meetings</w:t>
      </w:r>
      <w:r w:rsidRPr="00EB2966">
        <w:rPr>
          <w:rFonts w:ascii="Times New Roman" w:hAnsi="Times New Roman" w:cs="Times New Roman"/>
          <w:sz w:val="24"/>
          <w:szCs w:val="24"/>
        </w:rPr>
        <w:t>.</w:t>
      </w:r>
    </w:p>
    <w:p w14:paraId="63554C62" w14:textId="63EFBD03" w:rsidR="00260BB9" w:rsidRPr="00EB2966" w:rsidRDefault="00361321" w:rsidP="00EB2966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 xml:space="preserve">Uploaded permission letters for the Vancouver cultural competence self-assessment checklist and John Hopkins Evidence-Based Practice model and uploaded them in </w:t>
      </w:r>
      <w:r w:rsidR="00260BB9" w:rsidRPr="00EB2966">
        <w:rPr>
          <w:rFonts w:ascii="Times New Roman" w:hAnsi="Times New Roman" w:cs="Times New Roman"/>
          <w:sz w:val="24"/>
          <w:szCs w:val="24"/>
        </w:rPr>
        <w:t>Week 3 Assignment 2: Permission Letters for Instruments and EBP Model</w:t>
      </w:r>
      <w:r w:rsidRPr="00EB2966">
        <w:rPr>
          <w:rFonts w:ascii="Times New Roman" w:hAnsi="Times New Roman" w:cs="Times New Roman"/>
          <w:sz w:val="24"/>
          <w:szCs w:val="24"/>
        </w:rPr>
        <w:t>.</w:t>
      </w:r>
    </w:p>
    <w:p w14:paraId="5A602F54" w14:textId="7ADA9DA0" w:rsidR="00260BB9" w:rsidRPr="00EB2966" w:rsidRDefault="00361321" w:rsidP="00EB2966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 xml:space="preserve">Completed </w:t>
      </w:r>
      <w:r w:rsidR="00260BB9" w:rsidRPr="00EB2966">
        <w:rPr>
          <w:rFonts w:ascii="Times New Roman" w:hAnsi="Times New Roman" w:cs="Times New Roman"/>
          <w:sz w:val="24"/>
          <w:szCs w:val="24"/>
        </w:rPr>
        <w:t>Week 3 Assignment 3: Draft of Informed Consent, Internal IRB Application, and External IRB Application</w:t>
      </w:r>
      <w:r w:rsidRPr="00EB2966">
        <w:rPr>
          <w:rFonts w:ascii="Times New Roman" w:hAnsi="Times New Roman" w:cs="Times New Roman"/>
          <w:sz w:val="24"/>
          <w:szCs w:val="24"/>
        </w:rPr>
        <w:t>.</w:t>
      </w:r>
    </w:p>
    <w:p w14:paraId="3704A0A7" w14:textId="213C704F" w:rsidR="00260BB9" w:rsidRPr="00EB2966" w:rsidRDefault="003961D4" w:rsidP="00EB2966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 xml:space="preserve">Documented </w:t>
      </w:r>
      <w:r w:rsidR="00260BB9" w:rsidRPr="00EB2966">
        <w:rPr>
          <w:rFonts w:ascii="Times New Roman" w:hAnsi="Times New Roman" w:cs="Times New Roman"/>
          <w:sz w:val="24"/>
          <w:szCs w:val="24"/>
        </w:rPr>
        <w:t>Week 3 Activity 1: CORE ELMS Project Hours</w:t>
      </w:r>
      <w:r w:rsidRPr="00EB2966">
        <w:rPr>
          <w:rFonts w:ascii="Times New Roman" w:hAnsi="Times New Roman" w:cs="Times New Roman"/>
          <w:sz w:val="24"/>
          <w:szCs w:val="24"/>
        </w:rPr>
        <w:t>.</w:t>
      </w:r>
    </w:p>
    <w:p w14:paraId="64A9B57A" w14:textId="1B4C5A15" w:rsidR="00260BB9" w:rsidRPr="00EB2966" w:rsidRDefault="003961D4" w:rsidP="00EB2966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>Communicated with the team by initiating an</w:t>
      </w:r>
      <w:r w:rsidR="00260BB9" w:rsidRPr="00EB2966">
        <w:rPr>
          <w:rFonts w:ascii="Times New Roman" w:hAnsi="Times New Roman" w:cs="Times New Roman"/>
          <w:sz w:val="24"/>
          <w:szCs w:val="24"/>
        </w:rPr>
        <w:t xml:space="preserve"> Email Chain among Project Chair, Mentor, and Second Reader to Schedule Proposal Hearing</w:t>
      </w:r>
      <w:r w:rsidRPr="00EB2966">
        <w:rPr>
          <w:rFonts w:ascii="Times New Roman" w:hAnsi="Times New Roman" w:cs="Times New Roman"/>
          <w:sz w:val="24"/>
          <w:szCs w:val="24"/>
        </w:rPr>
        <w:t>.</w:t>
      </w:r>
    </w:p>
    <w:p w14:paraId="5B288D6D" w14:textId="00744D14" w:rsidR="003961D4" w:rsidRPr="00EB2966" w:rsidRDefault="003961D4" w:rsidP="00EB2966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B2966">
        <w:rPr>
          <w:rFonts w:ascii="Times New Roman" w:hAnsi="Times New Roman" w:cs="Times New Roman"/>
          <w:b/>
          <w:bCs/>
          <w:sz w:val="24"/>
          <w:szCs w:val="24"/>
        </w:rPr>
        <w:t>Week 4: Proposal Hearing PowerPoint Presentation and Poster Development</w:t>
      </w:r>
    </w:p>
    <w:p w14:paraId="595464D0" w14:textId="7D0C8550" w:rsidR="000A256F" w:rsidRPr="000A256F" w:rsidRDefault="000A256F" w:rsidP="00EB2966">
      <w:pPr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A256F">
        <w:rPr>
          <w:rFonts w:ascii="Times New Roman" w:hAnsi="Times New Roman" w:cs="Times New Roman"/>
          <w:sz w:val="24"/>
          <w:szCs w:val="24"/>
        </w:rPr>
        <w:t>Construct</w:t>
      </w:r>
      <w:r w:rsidR="009E36EF" w:rsidRPr="00EB2966">
        <w:rPr>
          <w:rFonts w:ascii="Times New Roman" w:hAnsi="Times New Roman" w:cs="Times New Roman"/>
          <w:sz w:val="24"/>
          <w:szCs w:val="24"/>
        </w:rPr>
        <w:t>ed critique</w:t>
      </w:r>
      <w:r w:rsidRPr="000A256F">
        <w:rPr>
          <w:rFonts w:ascii="Times New Roman" w:hAnsi="Times New Roman" w:cs="Times New Roman"/>
          <w:sz w:val="24"/>
          <w:szCs w:val="24"/>
        </w:rPr>
        <w:t xml:space="preserve"> draft PPT and video of the proposal hearing presentation</w:t>
      </w:r>
      <w:r w:rsidR="009E36EF" w:rsidRPr="00EB2966">
        <w:rPr>
          <w:rFonts w:ascii="Times New Roman" w:hAnsi="Times New Roman" w:cs="Times New Roman"/>
          <w:sz w:val="24"/>
          <w:szCs w:val="24"/>
        </w:rPr>
        <w:t xml:space="preserve"> and responded to two peers.</w:t>
      </w:r>
    </w:p>
    <w:p w14:paraId="15AC7354" w14:textId="7371CCB8" w:rsidR="000A256F" w:rsidRPr="000A256F" w:rsidRDefault="009E36EF" w:rsidP="00EB2966">
      <w:pPr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>Familiarized myself with</w:t>
      </w:r>
      <w:r w:rsidR="000A256F" w:rsidRPr="000A256F">
        <w:rPr>
          <w:rFonts w:ascii="Times New Roman" w:hAnsi="Times New Roman" w:cs="Times New Roman"/>
          <w:sz w:val="24"/>
          <w:szCs w:val="24"/>
        </w:rPr>
        <w:t xml:space="preserve"> poster preparation for dissemination of project findings</w:t>
      </w:r>
      <w:r w:rsidRPr="00EB2966">
        <w:rPr>
          <w:rFonts w:ascii="Times New Roman" w:hAnsi="Times New Roman" w:cs="Times New Roman"/>
          <w:sz w:val="24"/>
          <w:szCs w:val="24"/>
        </w:rPr>
        <w:t>.</w:t>
      </w:r>
    </w:p>
    <w:p w14:paraId="13D12959" w14:textId="27E34D60" w:rsidR="000A256F" w:rsidRPr="000A256F" w:rsidRDefault="000A256F" w:rsidP="00EB2966">
      <w:pPr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A256F">
        <w:rPr>
          <w:rFonts w:ascii="Times New Roman" w:hAnsi="Times New Roman" w:cs="Times New Roman"/>
          <w:sz w:val="24"/>
          <w:szCs w:val="24"/>
        </w:rPr>
        <w:t>Document</w:t>
      </w:r>
      <w:r w:rsidR="009E36EF" w:rsidRPr="00EB2966">
        <w:rPr>
          <w:rFonts w:ascii="Times New Roman" w:hAnsi="Times New Roman" w:cs="Times New Roman"/>
          <w:sz w:val="24"/>
          <w:szCs w:val="24"/>
        </w:rPr>
        <w:t>ed</w:t>
      </w:r>
      <w:r w:rsidRPr="000A256F">
        <w:rPr>
          <w:rFonts w:ascii="Times New Roman" w:hAnsi="Times New Roman" w:cs="Times New Roman"/>
          <w:sz w:val="24"/>
          <w:szCs w:val="24"/>
        </w:rPr>
        <w:t xml:space="preserve"> project hours in CORE ELMS. </w:t>
      </w:r>
    </w:p>
    <w:p w14:paraId="266BB493" w14:textId="64BAB443" w:rsidR="000A256F" w:rsidRPr="00EB2966" w:rsidRDefault="000A256F" w:rsidP="00EB2966">
      <w:pPr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A256F">
        <w:rPr>
          <w:rFonts w:ascii="Times New Roman" w:hAnsi="Times New Roman" w:cs="Times New Roman"/>
          <w:sz w:val="24"/>
          <w:szCs w:val="24"/>
        </w:rPr>
        <w:t>Discuss</w:t>
      </w:r>
      <w:r w:rsidR="009E36EF" w:rsidRPr="00EB2966">
        <w:rPr>
          <w:rFonts w:ascii="Times New Roman" w:hAnsi="Times New Roman" w:cs="Times New Roman"/>
          <w:sz w:val="24"/>
          <w:szCs w:val="24"/>
        </w:rPr>
        <w:t xml:space="preserve">ed </w:t>
      </w:r>
      <w:r w:rsidRPr="000A256F">
        <w:rPr>
          <w:rFonts w:ascii="Times New Roman" w:hAnsi="Times New Roman" w:cs="Times New Roman"/>
          <w:sz w:val="24"/>
          <w:szCs w:val="24"/>
        </w:rPr>
        <w:t xml:space="preserve">SPP progress and poster with the project chair during weekly communication with faculty. </w:t>
      </w:r>
    </w:p>
    <w:p w14:paraId="08BDA214" w14:textId="33E3783D" w:rsidR="000A256F" w:rsidRPr="00EB2966" w:rsidRDefault="000A256F" w:rsidP="00EB2966">
      <w:pPr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>Connect</w:t>
      </w:r>
      <w:r w:rsidR="009E36EF" w:rsidRPr="00EB2966">
        <w:rPr>
          <w:rFonts w:ascii="Times New Roman" w:hAnsi="Times New Roman" w:cs="Times New Roman"/>
          <w:sz w:val="24"/>
          <w:szCs w:val="24"/>
        </w:rPr>
        <w:t>ed</w:t>
      </w:r>
      <w:r w:rsidRPr="00EB2966">
        <w:rPr>
          <w:rFonts w:ascii="Times New Roman" w:hAnsi="Times New Roman" w:cs="Times New Roman"/>
          <w:sz w:val="24"/>
          <w:szCs w:val="24"/>
        </w:rPr>
        <w:t xml:space="preserve"> SLOs and DNP Essentials to </w:t>
      </w:r>
      <w:r w:rsidR="009E36EF" w:rsidRPr="00EB2966">
        <w:rPr>
          <w:rFonts w:ascii="Times New Roman" w:hAnsi="Times New Roman" w:cs="Times New Roman"/>
          <w:sz w:val="24"/>
          <w:szCs w:val="24"/>
        </w:rPr>
        <w:t>my</w:t>
      </w:r>
      <w:r w:rsidRPr="00EB2966">
        <w:rPr>
          <w:rFonts w:ascii="Times New Roman" w:hAnsi="Times New Roman" w:cs="Times New Roman"/>
          <w:sz w:val="24"/>
          <w:szCs w:val="24"/>
        </w:rPr>
        <w:t xml:space="preserve"> SPP</w:t>
      </w:r>
      <w:r w:rsidR="009E36EF" w:rsidRPr="00EB2966">
        <w:rPr>
          <w:rFonts w:ascii="Times New Roman" w:hAnsi="Times New Roman" w:cs="Times New Roman"/>
          <w:sz w:val="24"/>
          <w:szCs w:val="24"/>
        </w:rPr>
        <w:t xml:space="preserve"> by completing the SLO 5Integrating Student Learning Outcomes and DNP Essentials</w:t>
      </w:r>
      <w:r w:rsidRPr="00EB2966">
        <w:rPr>
          <w:rFonts w:ascii="Times New Roman" w:hAnsi="Times New Roman" w:cs="Times New Roman"/>
          <w:sz w:val="24"/>
          <w:szCs w:val="24"/>
        </w:rPr>
        <w:t>.</w:t>
      </w:r>
    </w:p>
    <w:p w14:paraId="38888AE9" w14:textId="72F979ED" w:rsidR="009E36EF" w:rsidRPr="00EB2966" w:rsidRDefault="009E36EF" w:rsidP="00EB2966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B2966">
        <w:rPr>
          <w:rFonts w:ascii="Times New Roman" w:hAnsi="Times New Roman" w:cs="Times New Roman"/>
          <w:b/>
          <w:bCs/>
          <w:sz w:val="24"/>
          <w:szCs w:val="24"/>
        </w:rPr>
        <w:t>Week 5: Leadership Communication Reflection and IRB Application Revision</w:t>
      </w:r>
    </w:p>
    <w:p w14:paraId="62B78D17" w14:textId="1FD4112B" w:rsidR="006A6F51" w:rsidRPr="00EB2966" w:rsidRDefault="006A6F51" w:rsidP="00EB2966">
      <w:pPr>
        <w:pStyle w:val="ListParagraph"/>
        <w:numPr>
          <w:ilvl w:val="0"/>
          <w:numId w:val="8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 xml:space="preserve">Completed </w:t>
      </w:r>
      <w:r w:rsidRPr="00EB2966">
        <w:rPr>
          <w:rFonts w:ascii="Times New Roman" w:hAnsi="Times New Roman" w:cs="Times New Roman"/>
          <w:sz w:val="24"/>
          <w:szCs w:val="24"/>
        </w:rPr>
        <w:t xml:space="preserve">Week 5 Discussion 1: Leadership Communication Reflection </w:t>
      </w:r>
      <w:r w:rsidRPr="00EB2966">
        <w:rPr>
          <w:rFonts w:ascii="Times New Roman" w:hAnsi="Times New Roman" w:cs="Times New Roman"/>
          <w:sz w:val="24"/>
          <w:szCs w:val="24"/>
        </w:rPr>
        <w:t>and two peer reply posts.</w:t>
      </w:r>
    </w:p>
    <w:p w14:paraId="36AC8771" w14:textId="30A7C1EA" w:rsidR="006A6F51" w:rsidRPr="00EB2966" w:rsidRDefault="00666DF1" w:rsidP="00EB2966">
      <w:pPr>
        <w:pStyle w:val="ListParagraph"/>
        <w:numPr>
          <w:ilvl w:val="0"/>
          <w:numId w:val="8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>Communicated</w:t>
      </w:r>
      <w:r w:rsidR="006A6F51" w:rsidRPr="00EB2966">
        <w:rPr>
          <w:rFonts w:ascii="Times New Roman" w:hAnsi="Times New Roman" w:cs="Times New Roman"/>
          <w:sz w:val="24"/>
          <w:szCs w:val="24"/>
        </w:rPr>
        <w:t xml:space="preserve"> with Faculty </w:t>
      </w:r>
      <w:r w:rsidRPr="00EB2966">
        <w:rPr>
          <w:rFonts w:ascii="Times New Roman" w:hAnsi="Times New Roman" w:cs="Times New Roman"/>
          <w:sz w:val="24"/>
          <w:szCs w:val="24"/>
        </w:rPr>
        <w:t>about the project’s progress and necessary revisions.</w:t>
      </w:r>
    </w:p>
    <w:p w14:paraId="13D4DCF6" w14:textId="247B5A8B" w:rsidR="006A6F51" w:rsidRPr="00EB2966" w:rsidRDefault="00666DF1" w:rsidP="00EB2966">
      <w:pPr>
        <w:pStyle w:val="ListParagraph"/>
        <w:numPr>
          <w:ilvl w:val="0"/>
          <w:numId w:val="8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 xml:space="preserve">Completed </w:t>
      </w:r>
      <w:r w:rsidR="006A6F51" w:rsidRPr="00EB2966">
        <w:rPr>
          <w:rFonts w:ascii="Times New Roman" w:hAnsi="Times New Roman" w:cs="Times New Roman"/>
          <w:sz w:val="24"/>
          <w:szCs w:val="24"/>
        </w:rPr>
        <w:t>Week 5 Assignment 2</w:t>
      </w:r>
      <w:r w:rsidRPr="00EB2966">
        <w:rPr>
          <w:rFonts w:ascii="Times New Roman" w:hAnsi="Times New Roman" w:cs="Times New Roman"/>
          <w:sz w:val="24"/>
          <w:szCs w:val="24"/>
        </w:rPr>
        <w:t xml:space="preserve"> by revising</w:t>
      </w:r>
      <w:r w:rsidR="006A6F51" w:rsidRPr="00EB2966">
        <w:rPr>
          <w:rFonts w:ascii="Times New Roman" w:hAnsi="Times New Roman" w:cs="Times New Roman"/>
          <w:sz w:val="24"/>
          <w:szCs w:val="24"/>
        </w:rPr>
        <w:t xml:space="preserve"> Draft of External and Internal IRB Applications for Faculty Feedback</w:t>
      </w:r>
      <w:r w:rsidRPr="00EB2966">
        <w:rPr>
          <w:rFonts w:ascii="Times New Roman" w:hAnsi="Times New Roman" w:cs="Times New Roman"/>
          <w:sz w:val="24"/>
          <w:szCs w:val="24"/>
        </w:rPr>
        <w:t>.</w:t>
      </w:r>
    </w:p>
    <w:p w14:paraId="67C75E66" w14:textId="6087B796" w:rsidR="006A6F51" w:rsidRPr="00EB2966" w:rsidRDefault="00666DF1" w:rsidP="00EB2966">
      <w:pPr>
        <w:pStyle w:val="ListParagraph"/>
        <w:numPr>
          <w:ilvl w:val="0"/>
          <w:numId w:val="8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>Recorded</w:t>
      </w:r>
      <w:r w:rsidR="006A6F51" w:rsidRPr="00EB2966">
        <w:rPr>
          <w:rFonts w:ascii="Times New Roman" w:hAnsi="Times New Roman" w:cs="Times New Roman"/>
          <w:sz w:val="24"/>
          <w:szCs w:val="24"/>
        </w:rPr>
        <w:t xml:space="preserve"> CORE ELMS Project Hours</w:t>
      </w:r>
      <w:r w:rsidRPr="00EB2966">
        <w:rPr>
          <w:rFonts w:ascii="Times New Roman" w:hAnsi="Times New Roman" w:cs="Times New Roman"/>
          <w:sz w:val="24"/>
          <w:szCs w:val="24"/>
        </w:rPr>
        <w:t>.</w:t>
      </w:r>
    </w:p>
    <w:p w14:paraId="519AE5F5" w14:textId="09060B85" w:rsidR="00666DF1" w:rsidRPr="00EB2966" w:rsidRDefault="00666DF1" w:rsidP="00EB2966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B2966">
        <w:rPr>
          <w:rFonts w:ascii="Times New Roman" w:hAnsi="Times New Roman" w:cs="Times New Roman"/>
          <w:b/>
          <w:bCs/>
          <w:sz w:val="24"/>
          <w:szCs w:val="24"/>
        </w:rPr>
        <w:t>Week 6: Information Technology and Use of Statisticians</w:t>
      </w:r>
    </w:p>
    <w:p w14:paraId="755AC775" w14:textId="16728330" w:rsidR="00666DF1" w:rsidRPr="00666DF1" w:rsidRDefault="00666DF1" w:rsidP="00EB2966">
      <w:pPr>
        <w:numPr>
          <w:ilvl w:val="0"/>
          <w:numId w:val="10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66DF1">
        <w:rPr>
          <w:rFonts w:ascii="Times New Roman" w:hAnsi="Times New Roman" w:cs="Times New Roman"/>
          <w:sz w:val="24"/>
          <w:szCs w:val="24"/>
        </w:rPr>
        <w:t>Appl</w:t>
      </w:r>
      <w:r w:rsidRPr="00EB2966">
        <w:rPr>
          <w:rFonts w:ascii="Times New Roman" w:hAnsi="Times New Roman" w:cs="Times New Roman"/>
          <w:sz w:val="24"/>
          <w:szCs w:val="24"/>
        </w:rPr>
        <w:t xml:space="preserve">ied </w:t>
      </w:r>
      <w:r w:rsidRPr="00666DF1">
        <w:rPr>
          <w:rFonts w:ascii="Times New Roman" w:hAnsi="Times New Roman" w:cs="Times New Roman"/>
          <w:sz w:val="24"/>
          <w:szCs w:val="24"/>
        </w:rPr>
        <w:t>the concepts of information technology into the data analysis plan of your SPP</w:t>
      </w:r>
      <w:r w:rsidR="00954C9A" w:rsidRPr="00EB2966">
        <w:rPr>
          <w:rFonts w:ascii="Times New Roman" w:hAnsi="Times New Roman" w:cs="Times New Roman"/>
          <w:sz w:val="24"/>
          <w:szCs w:val="24"/>
        </w:rPr>
        <w:t xml:space="preserve"> in the discussion post and provided two peer reply posts.</w:t>
      </w:r>
    </w:p>
    <w:p w14:paraId="36A2D4D5" w14:textId="5D7D0512" w:rsidR="00666DF1" w:rsidRPr="00666DF1" w:rsidRDefault="00666DF1" w:rsidP="00EB2966">
      <w:pPr>
        <w:numPr>
          <w:ilvl w:val="0"/>
          <w:numId w:val="10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66DF1">
        <w:rPr>
          <w:rFonts w:ascii="Times New Roman" w:hAnsi="Times New Roman" w:cs="Times New Roman"/>
          <w:sz w:val="24"/>
          <w:szCs w:val="24"/>
        </w:rPr>
        <w:t>Documen</w:t>
      </w:r>
      <w:r w:rsidR="00954C9A" w:rsidRPr="00EB2966">
        <w:rPr>
          <w:rFonts w:ascii="Times New Roman" w:hAnsi="Times New Roman" w:cs="Times New Roman"/>
          <w:sz w:val="24"/>
          <w:szCs w:val="24"/>
        </w:rPr>
        <w:t xml:space="preserve">ted </w:t>
      </w:r>
      <w:r w:rsidRPr="00666DF1">
        <w:rPr>
          <w:rFonts w:ascii="Times New Roman" w:hAnsi="Times New Roman" w:cs="Times New Roman"/>
          <w:sz w:val="24"/>
          <w:szCs w:val="24"/>
        </w:rPr>
        <w:t xml:space="preserve">project hours in CORE ELMS. </w:t>
      </w:r>
    </w:p>
    <w:p w14:paraId="1FCBB6A3" w14:textId="5AFE44C8" w:rsidR="00666DF1" w:rsidRPr="00666DF1" w:rsidRDefault="00666DF1" w:rsidP="00EB2966">
      <w:pPr>
        <w:numPr>
          <w:ilvl w:val="0"/>
          <w:numId w:val="10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66DF1">
        <w:rPr>
          <w:rFonts w:ascii="Times New Roman" w:hAnsi="Times New Roman" w:cs="Times New Roman"/>
          <w:sz w:val="24"/>
          <w:szCs w:val="24"/>
        </w:rPr>
        <w:t>Discuss</w:t>
      </w:r>
      <w:r w:rsidR="00954C9A" w:rsidRPr="00EB2966">
        <w:rPr>
          <w:rFonts w:ascii="Times New Roman" w:hAnsi="Times New Roman" w:cs="Times New Roman"/>
          <w:sz w:val="24"/>
          <w:szCs w:val="24"/>
        </w:rPr>
        <w:t xml:space="preserve">ed my </w:t>
      </w:r>
      <w:r w:rsidRPr="00666DF1">
        <w:rPr>
          <w:rFonts w:ascii="Times New Roman" w:hAnsi="Times New Roman" w:cs="Times New Roman"/>
          <w:sz w:val="24"/>
          <w:szCs w:val="24"/>
        </w:rPr>
        <w:t xml:space="preserve">SPP progress with the project chair during weekly communication with faculty. </w:t>
      </w:r>
    </w:p>
    <w:p w14:paraId="47F49F25" w14:textId="4E09C374" w:rsidR="00666DF1" w:rsidRPr="00EB2966" w:rsidRDefault="00666DF1" w:rsidP="00EB2966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>Assess</w:t>
      </w:r>
      <w:r w:rsidR="00954C9A" w:rsidRPr="00EB2966">
        <w:rPr>
          <w:rFonts w:ascii="Times New Roman" w:hAnsi="Times New Roman" w:cs="Times New Roman"/>
          <w:sz w:val="24"/>
          <w:szCs w:val="24"/>
        </w:rPr>
        <w:t>ed</w:t>
      </w:r>
      <w:r w:rsidRPr="00EB2966">
        <w:rPr>
          <w:rFonts w:ascii="Times New Roman" w:hAnsi="Times New Roman" w:cs="Times New Roman"/>
          <w:sz w:val="24"/>
          <w:szCs w:val="24"/>
        </w:rPr>
        <w:t xml:space="preserve"> the role of a statistician in analyzing data in </w:t>
      </w:r>
      <w:r w:rsidR="00954C9A" w:rsidRPr="00EB2966">
        <w:rPr>
          <w:rFonts w:ascii="Times New Roman" w:hAnsi="Times New Roman" w:cs="Times New Roman"/>
          <w:sz w:val="24"/>
          <w:szCs w:val="24"/>
        </w:rPr>
        <w:t>my</w:t>
      </w:r>
      <w:r w:rsidRPr="00EB2966">
        <w:rPr>
          <w:rFonts w:ascii="Times New Roman" w:hAnsi="Times New Roman" w:cs="Times New Roman"/>
          <w:sz w:val="24"/>
          <w:szCs w:val="24"/>
        </w:rPr>
        <w:t xml:space="preserve"> SPP</w:t>
      </w:r>
      <w:r w:rsidR="00954C9A" w:rsidRPr="00EB2966">
        <w:rPr>
          <w:rFonts w:ascii="Times New Roman" w:hAnsi="Times New Roman" w:cs="Times New Roman"/>
          <w:sz w:val="24"/>
          <w:szCs w:val="24"/>
        </w:rPr>
        <w:t xml:space="preserve"> in assignment 2 which involved updating project timeline to reflect use of statistician and technology</w:t>
      </w:r>
      <w:r w:rsidRPr="00EB2966">
        <w:rPr>
          <w:rFonts w:ascii="Times New Roman" w:hAnsi="Times New Roman" w:cs="Times New Roman"/>
          <w:sz w:val="24"/>
          <w:szCs w:val="24"/>
        </w:rPr>
        <w:t>.</w:t>
      </w:r>
    </w:p>
    <w:p w14:paraId="679C2808" w14:textId="125087A6" w:rsidR="00954C9A" w:rsidRPr="00EB2966" w:rsidRDefault="00954C9A" w:rsidP="00EB2966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B2966">
        <w:rPr>
          <w:rFonts w:ascii="Times New Roman" w:hAnsi="Times New Roman" w:cs="Times New Roman"/>
          <w:b/>
          <w:bCs/>
          <w:sz w:val="24"/>
          <w:szCs w:val="24"/>
        </w:rPr>
        <w:t>Week 7: Proposal Hearing PowerPoint Presentation Critique</w:t>
      </w:r>
    </w:p>
    <w:p w14:paraId="55EDE3BE" w14:textId="4C81FC7B" w:rsidR="00954C9A" w:rsidRPr="00EB2966" w:rsidRDefault="00954C9A" w:rsidP="00EB2966">
      <w:pPr>
        <w:pStyle w:val="ListParagraph"/>
        <w:numPr>
          <w:ilvl w:val="0"/>
          <w:numId w:val="1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>Create</w:t>
      </w:r>
      <w:r w:rsidR="00194233" w:rsidRPr="00EB2966">
        <w:rPr>
          <w:rFonts w:ascii="Times New Roman" w:hAnsi="Times New Roman" w:cs="Times New Roman"/>
          <w:sz w:val="24"/>
          <w:szCs w:val="24"/>
        </w:rPr>
        <w:t>d</w:t>
      </w:r>
      <w:r w:rsidRPr="00EB2966">
        <w:rPr>
          <w:rFonts w:ascii="Times New Roman" w:hAnsi="Times New Roman" w:cs="Times New Roman"/>
          <w:sz w:val="24"/>
          <w:szCs w:val="24"/>
        </w:rPr>
        <w:t xml:space="preserve"> the final draft of the proposal hearing PPT for peer feedback</w:t>
      </w:r>
      <w:r w:rsidR="00194233" w:rsidRPr="00EB2966">
        <w:rPr>
          <w:rFonts w:ascii="Times New Roman" w:hAnsi="Times New Roman" w:cs="Times New Roman"/>
          <w:sz w:val="24"/>
          <w:szCs w:val="24"/>
        </w:rPr>
        <w:t xml:space="preserve"> and provided two peer responses.</w:t>
      </w:r>
    </w:p>
    <w:p w14:paraId="2246DE18" w14:textId="79730C5A" w:rsidR="00954C9A" w:rsidRPr="00EB2966" w:rsidRDefault="00954C9A" w:rsidP="00EB2966">
      <w:pPr>
        <w:pStyle w:val="ListParagraph"/>
        <w:numPr>
          <w:ilvl w:val="0"/>
          <w:numId w:val="1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>Document</w:t>
      </w:r>
      <w:r w:rsidR="00194233" w:rsidRPr="00EB2966">
        <w:rPr>
          <w:rFonts w:ascii="Times New Roman" w:hAnsi="Times New Roman" w:cs="Times New Roman"/>
          <w:sz w:val="24"/>
          <w:szCs w:val="24"/>
        </w:rPr>
        <w:t xml:space="preserve">ed my </w:t>
      </w:r>
      <w:r w:rsidRPr="00EB2966">
        <w:rPr>
          <w:rFonts w:ascii="Times New Roman" w:hAnsi="Times New Roman" w:cs="Times New Roman"/>
          <w:sz w:val="24"/>
          <w:szCs w:val="24"/>
        </w:rPr>
        <w:t xml:space="preserve">DNP project hours in CORE ELMS. </w:t>
      </w:r>
    </w:p>
    <w:p w14:paraId="3670A048" w14:textId="3AEFA71C" w:rsidR="00954C9A" w:rsidRPr="00EB2966" w:rsidRDefault="00954C9A" w:rsidP="00EB2966">
      <w:pPr>
        <w:pStyle w:val="ListParagraph"/>
        <w:numPr>
          <w:ilvl w:val="0"/>
          <w:numId w:val="1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 xml:space="preserve">Discuss </w:t>
      </w:r>
      <w:r w:rsidR="00194233" w:rsidRPr="00EB2966">
        <w:rPr>
          <w:rFonts w:ascii="Times New Roman" w:hAnsi="Times New Roman" w:cs="Times New Roman"/>
          <w:sz w:val="24"/>
          <w:szCs w:val="24"/>
        </w:rPr>
        <w:t>my</w:t>
      </w:r>
      <w:r w:rsidRPr="00EB2966">
        <w:rPr>
          <w:rFonts w:ascii="Times New Roman" w:hAnsi="Times New Roman" w:cs="Times New Roman"/>
          <w:sz w:val="24"/>
          <w:szCs w:val="24"/>
        </w:rPr>
        <w:t xml:space="preserve"> SPP progress with project chair during weekly communication with faculty.</w:t>
      </w:r>
    </w:p>
    <w:p w14:paraId="16EAC2A1" w14:textId="77329705" w:rsidR="00194233" w:rsidRPr="00EB2966" w:rsidRDefault="00194233" w:rsidP="00EB2966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B2966">
        <w:rPr>
          <w:rFonts w:ascii="Times New Roman" w:hAnsi="Times New Roman" w:cs="Times New Roman"/>
          <w:b/>
          <w:bCs/>
          <w:sz w:val="24"/>
          <w:szCs w:val="24"/>
        </w:rPr>
        <w:t>Week 8: Schedule Proposal Hearing PowerPoint Presentation with Project Team and Revisit Your Theoretical/Conceptual Framework</w:t>
      </w:r>
    </w:p>
    <w:p w14:paraId="40A039E7" w14:textId="0B5BA2FD" w:rsidR="00194233" w:rsidRPr="00EB2966" w:rsidRDefault="00663E28" w:rsidP="00EB2966">
      <w:pPr>
        <w:pStyle w:val="ListParagraph"/>
        <w:numPr>
          <w:ilvl w:val="0"/>
          <w:numId w:val="1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>Recorded</w:t>
      </w:r>
      <w:r w:rsidR="00194233" w:rsidRPr="00EB2966">
        <w:rPr>
          <w:rFonts w:ascii="Times New Roman" w:hAnsi="Times New Roman" w:cs="Times New Roman"/>
          <w:sz w:val="24"/>
          <w:szCs w:val="24"/>
        </w:rPr>
        <w:t xml:space="preserve"> </w:t>
      </w:r>
      <w:r w:rsidRPr="00EB2966">
        <w:rPr>
          <w:rFonts w:ascii="Times New Roman" w:hAnsi="Times New Roman" w:cs="Times New Roman"/>
          <w:sz w:val="24"/>
          <w:szCs w:val="24"/>
        </w:rPr>
        <w:t>my</w:t>
      </w:r>
      <w:r w:rsidR="00194233" w:rsidRPr="00EB2966">
        <w:rPr>
          <w:rFonts w:ascii="Times New Roman" w:hAnsi="Times New Roman" w:cs="Times New Roman"/>
          <w:sz w:val="24"/>
          <w:szCs w:val="24"/>
        </w:rPr>
        <w:t xml:space="preserve"> project hours into CORE ELMS. </w:t>
      </w:r>
    </w:p>
    <w:p w14:paraId="5DDA1BBF" w14:textId="4A011EB3" w:rsidR="00194233" w:rsidRPr="00EB2966" w:rsidRDefault="00194233" w:rsidP="00EB2966">
      <w:pPr>
        <w:pStyle w:val="ListParagraph"/>
        <w:numPr>
          <w:ilvl w:val="0"/>
          <w:numId w:val="1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>Revisit</w:t>
      </w:r>
      <w:r w:rsidR="00663E28" w:rsidRPr="00EB2966">
        <w:rPr>
          <w:rFonts w:ascii="Times New Roman" w:hAnsi="Times New Roman" w:cs="Times New Roman"/>
          <w:sz w:val="24"/>
          <w:szCs w:val="24"/>
        </w:rPr>
        <w:t>ed</w:t>
      </w:r>
      <w:r w:rsidRPr="00EB2966">
        <w:rPr>
          <w:rFonts w:ascii="Times New Roman" w:hAnsi="Times New Roman" w:cs="Times New Roman"/>
          <w:sz w:val="24"/>
          <w:szCs w:val="24"/>
        </w:rPr>
        <w:t xml:space="preserve"> the use of a theoretical framework in your project</w:t>
      </w:r>
      <w:r w:rsidR="00663E28" w:rsidRPr="00EB2966">
        <w:rPr>
          <w:rFonts w:ascii="Times New Roman" w:hAnsi="Times New Roman" w:cs="Times New Roman"/>
          <w:sz w:val="24"/>
          <w:szCs w:val="24"/>
        </w:rPr>
        <w:t xml:space="preserve"> by completing the initial and reply posts.</w:t>
      </w:r>
    </w:p>
    <w:p w14:paraId="13675D82" w14:textId="307F2222" w:rsidR="00194233" w:rsidRPr="00EB2966" w:rsidRDefault="00194233" w:rsidP="00EB2966">
      <w:pPr>
        <w:pStyle w:val="ListParagraph"/>
        <w:numPr>
          <w:ilvl w:val="0"/>
          <w:numId w:val="1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>Discuss</w:t>
      </w:r>
      <w:r w:rsidR="00663E28" w:rsidRPr="00EB2966">
        <w:rPr>
          <w:rFonts w:ascii="Times New Roman" w:hAnsi="Times New Roman" w:cs="Times New Roman"/>
          <w:sz w:val="24"/>
          <w:szCs w:val="24"/>
        </w:rPr>
        <w:t xml:space="preserve">ed my </w:t>
      </w:r>
      <w:r w:rsidRPr="00EB2966">
        <w:rPr>
          <w:rFonts w:ascii="Times New Roman" w:hAnsi="Times New Roman" w:cs="Times New Roman"/>
          <w:sz w:val="24"/>
          <w:szCs w:val="24"/>
        </w:rPr>
        <w:t xml:space="preserve">SPP progress with project chair </w:t>
      </w:r>
      <w:r w:rsidR="00663E28" w:rsidRPr="00EB2966">
        <w:rPr>
          <w:rFonts w:ascii="Times New Roman" w:hAnsi="Times New Roman" w:cs="Times New Roman"/>
          <w:sz w:val="24"/>
          <w:szCs w:val="24"/>
        </w:rPr>
        <w:t xml:space="preserve">and faculty </w:t>
      </w:r>
      <w:r w:rsidRPr="00EB2966">
        <w:rPr>
          <w:rFonts w:ascii="Times New Roman" w:hAnsi="Times New Roman" w:cs="Times New Roman"/>
          <w:sz w:val="24"/>
          <w:szCs w:val="24"/>
        </w:rPr>
        <w:t xml:space="preserve">during weekly communication with faculty. </w:t>
      </w:r>
    </w:p>
    <w:p w14:paraId="6AD88A4F" w14:textId="73057FED" w:rsidR="00194233" w:rsidRPr="00EB2966" w:rsidRDefault="00194233" w:rsidP="00EB2966">
      <w:pPr>
        <w:pStyle w:val="ListParagraph"/>
        <w:numPr>
          <w:ilvl w:val="0"/>
          <w:numId w:val="1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2966">
        <w:rPr>
          <w:rFonts w:ascii="Times New Roman" w:hAnsi="Times New Roman" w:cs="Times New Roman"/>
          <w:sz w:val="24"/>
          <w:szCs w:val="24"/>
        </w:rPr>
        <w:t>Demonstrate</w:t>
      </w:r>
      <w:r w:rsidR="00663E28" w:rsidRPr="00EB2966">
        <w:rPr>
          <w:rFonts w:ascii="Times New Roman" w:hAnsi="Times New Roman" w:cs="Times New Roman"/>
          <w:sz w:val="24"/>
          <w:szCs w:val="24"/>
        </w:rPr>
        <w:t xml:space="preserve">d </w:t>
      </w:r>
      <w:r w:rsidRPr="00EB2966">
        <w:rPr>
          <w:rFonts w:ascii="Times New Roman" w:hAnsi="Times New Roman" w:cs="Times New Roman"/>
          <w:sz w:val="24"/>
          <w:szCs w:val="24"/>
        </w:rPr>
        <w:t xml:space="preserve">competency in meeting DNP academic requirements by connecting the student learning outcomes and DNP Essentials to </w:t>
      </w:r>
      <w:r w:rsidR="00663E28" w:rsidRPr="00EB2966">
        <w:rPr>
          <w:rFonts w:ascii="Times New Roman" w:hAnsi="Times New Roman" w:cs="Times New Roman"/>
          <w:sz w:val="24"/>
          <w:szCs w:val="24"/>
        </w:rPr>
        <w:t>my</w:t>
      </w:r>
      <w:r w:rsidRPr="00EB2966">
        <w:rPr>
          <w:rFonts w:ascii="Times New Roman" w:hAnsi="Times New Roman" w:cs="Times New Roman"/>
          <w:sz w:val="24"/>
          <w:szCs w:val="24"/>
        </w:rPr>
        <w:t xml:space="preserve"> SPP. </w:t>
      </w:r>
      <w:r w:rsidR="00663E28" w:rsidRPr="00EB2966">
        <w:rPr>
          <w:rFonts w:ascii="Times New Roman" w:hAnsi="Times New Roman" w:cs="Times New Roman"/>
          <w:sz w:val="24"/>
          <w:szCs w:val="24"/>
        </w:rPr>
        <w:t xml:space="preserve">This was achieved by completing the SLO 1Integrating </w:t>
      </w:r>
      <w:r w:rsidR="00663E28" w:rsidRPr="00EB2966">
        <w:rPr>
          <w:rFonts w:ascii="Times New Roman" w:hAnsi="Times New Roman" w:cs="Times New Roman"/>
          <w:sz w:val="24"/>
          <w:szCs w:val="24"/>
        </w:rPr>
        <w:t>Student Learning Outcomes and Essentials</w:t>
      </w:r>
      <w:r w:rsidR="00663E28" w:rsidRPr="00EB2966">
        <w:rPr>
          <w:rFonts w:ascii="Times New Roman" w:hAnsi="Times New Roman" w:cs="Times New Roman"/>
          <w:sz w:val="24"/>
          <w:szCs w:val="24"/>
        </w:rPr>
        <w:t xml:space="preserve"> Assignment.</w:t>
      </w:r>
    </w:p>
    <w:sectPr w:rsidR="00194233" w:rsidRPr="00EB29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10533"/>
    <w:multiLevelType w:val="multilevel"/>
    <w:tmpl w:val="63508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FB1CC7"/>
    <w:multiLevelType w:val="multilevel"/>
    <w:tmpl w:val="63508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1B27CE"/>
    <w:multiLevelType w:val="hybridMultilevel"/>
    <w:tmpl w:val="6D4C7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0A74F5"/>
    <w:multiLevelType w:val="hybridMultilevel"/>
    <w:tmpl w:val="5204B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40FF2"/>
    <w:multiLevelType w:val="hybridMultilevel"/>
    <w:tmpl w:val="C74C56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4A1BA0"/>
    <w:multiLevelType w:val="multilevel"/>
    <w:tmpl w:val="63508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1AD7072"/>
    <w:multiLevelType w:val="hybridMultilevel"/>
    <w:tmpl w:val="0960E8A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31BF2A7B"/>
    <w:multiLevelType w:val="hybridMultilevel"/>
    <w:tmpl w:val="1472DC00"/>
    <w:lvl w:ilvl="0" w:tplc="6284BDE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C162DC"/>
    <w:multiLevelType w:val="multilevel"/>
    <w:tmpl w:val="63508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8B530B2"/>
    <w:multiLevelType w:val="multilevel"/>
    <w:tmpl w:val="63508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42A2665"/>
    <w:multiLevelType w:val="multilevel"/>
    <w:tmpl w:val="6D0AA9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58771D3"/>
    <w:multiLevelType w:val="hybridMultilevel"/>
    <w:tmpl w:val="0EBED008"/>
    <w:lvl w:ilvl="0" w:tplc="F70AD2F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457995"/>
    <w:multiLevelType w:val="hybridMultilevel"/>
    <w:tmpl w:val="30885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ED6D45"/>
    <w:multiLevelType w:val="multilevel"/>
    <w:tmpl w:val="640462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12"/>
  </w:num>
  <w:num w:numId="5">
    <w:abstractNumId w:val="3"/>
  </w:num>
  <w:num w:numId="6">
    <w:abstractNumId w:val="10"/>
  </w:num>
  <w:num w:numId="7">
    <w:abstractNumId w:val="1"/>
  </w:num>
  <w:num w:numId="8">
    <w:abstractNumId w:val="8"/>
  </w:num>
  <w:num w:numId="9">
    <w:abstractNumId w:val="13"/>
  </w:num>
  <w:num w:numId="10">
    <w:abstractNumId w:val="0"/>
  </w:num>
  <w:num w:numId="11">
    <w:abstractNumId w:val="9"/>
  </w:num>
  <w:num w:numId="12">
    <w:abstractNumId w:val="7"/>
  </w:num>
  <w:num w:numId="13">
    <w:abstractNumId w:val="5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AViMwNjUxMLUzNzSyUdpeDU4uLM/DyQAsNaAKhfY1YsAAAA"/>
  </w:docVars>
  <w:rsids>
    <w:rsidRoot w:val="00AD659E"/>
    <w:rsid w:val="000A256F"/>
    <w:rsid w:val="000D0E44"/>
    <w:rsid w:val="00194233"/>
    <w:rsid w:val="00197B9A"/>
    <w:rsid w:val="00260BB9"/>
    <w:rsid w:val="00262A5B"/>
    <w:rsid w:val="003158F8"/>
    <w:rsid w:val="00361321"/>
    <w:rsid w:val="003961D4"/>
    <w:rsid w:val="00663E28"/>
    <w:rsid w:val="00666DF1"/>
    <w:rsid w:val="006A6F51"/>
    <w:rsid w:val="0085119B"/>
    <w:rsid w:val="00932043"/>
    <w:rsid w:val="00954C9A"/>
    <w:rsid w:val="00975732"/>
    <w:rsid w:val="009E36EF"/>
    <w:rsid w:val="00AD659E"/>
    <w:rsid w:val="00B049CB"/>
    <w:rsid w:val="00EB2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0D761"/>
  <w15:chartTrackingRefBased/>
  <w15:docId w15:val="{A78C322F-30A2-4F1C-9196-C7544BC4E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57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640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5-03-01T21:36:00Z</dcterms:created>
  <dcterms:modified xsi:type="dcterms:W3CDTF">2025-03-01T22:39:00Z</dcterms:modified>
</cp:coreProperties>
</file>